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99CB7B" w14:textId="77777777" w:rsidR="00B03782" w:rsidRPr="00B03782" w:rsidRDefault="00B03782" w:rsidP="00B03782">
      <w:pPr>
        <w:pStyle w:val="1"/>
        <w:jc w:val="center"/>
        <w:rPr>
          <w:lang w:val="bg-BG"/>
        </w:rPr>
      </w:pPr>
      <w:r w:rsidRPr="00B03782">
        <w:rPr>
          <w:lang w:val="bg-BG"/>
        </w:rPr>
        <w:t>Лаб</w:t>
      </w:r>
      <w:r w:rsidRPr="00B03782">
        <w:t xml:space="preserve">: </w:t>
      </w:r>
      <w:r w:rsidRPr="00B03782">
        <w:rPr>
          <w:lang w:val="bg-BG"/>
        </w:rPr>
        <w:t>Условни конструкции</w:t>
      </w:r>
    </w:p>
    <w:p w14:paraId="7A202664" w14:textId="77777777" w:rsidR="00B03782" w:rsidRPr="00B03782" w:rsidRDefault="00B03782" w:rsidP="00B03782">
      <w:pPr>
        <w:jc w:val="center"/>
        <w:rPr>
          <w:sz w:val="21"/>
          <w:lang w:val="bg-BG"/>
        </w:rPr>
      </w:pPr>
      <w:r w:rsidRPr="00B03782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B03782">
          <w:rPr>
            <w:rStyle w:val="a9"/>
          </w:rPr>
          <w:t>"</w:t>
        </w:r>
        <w:r w:rsidRPr="00B03782">
          <w:rPr>
            <w:rStyle w:val="a9"/>
            <w:lang w:val="bg-BG"/>
          </w:rPr>
          <w:t>Основи на програмирането</w:t>
        </w:r>
        <w:r w:rsidRPr="00B03782">
          <w:rPr>
            <w:rStyle w:val="a9"/>
          </w:rPr>
          <w:t xml:space="preserve">" @ </w:t>
        </w:r>
        <w:r w:rsidRPr="00B03782">
          <w:rPr>
            <w:rStyle w:val="a9"/>
            <w:lang w:val="bg-BG"/>
          </w:rPr>
          <w:t>СофтУни</w:t>
        </w:r>
      </w:hyperlink>
      <w:r w:rsidRPr="00B03782">
        <w:t>.</w:t>
      </w:r>
    </w:p>
    <w:p w14:paraId="2EB0A7CC" w14:textId="77777777" w:rsidR="00502ED7" w:rsidRDefault="00B03782" w:rsidP="00B03782">
      <w:pPr>
        <w:jc w:val="center"/>
      </w:pPr>
      <w:r w:rsidRPr="00B03782">
        <w:rPr>
          <w:lang w:val="bg-BG"/>
        </w:rPr>
        <w:t xml:space="preserve">Тествайте решенията си в </w:t>
      </w:r>
      <w:r w:rsidRPr="00B03782">
        <w:rPr>
          <w:b/>
        </w:rPr>
        <w:t>Judge</w:t>
      </w:r>
      <w:r w:rsidRPr="00A1453D">
        <w:rPr>
          <w:lang w:val="bg-BG"/>
        </w:rPr>
        <w:t xml:space="preserve"> </w:t>
      </w:r>
      <w:r w:rsidRPr="00B03782">
        <w:rPr>
          <w:lang w:val="bg-BG"/>
        </w:rPr>
        <w:t>системата</w:t>
      </w:r>
      <w:r w:rsidRPr="00A1453D">
        <w:rPr>
          <w:lang w:val="bg-BG"/>
        </w:rPr>
        <w:t>:</w:t>
      </w:r>
    </w:p>
    <w:p w14:paraId="79F1783C" w14:textId="77777777" w:rsidR="002E65EB" w:rsidRPr="002E65EB" w:rsidRDefault="00B03782" w:rsidP="00B03782">
      <w:pPr>
        <w:jc w:val="center"/>
      </w:pPr>
      <w:r w:rsidRPr="00A1453D">
        <w:rPr>
          <w:lang w:val="bg-BG"/>
        </w:rPr>
        <w:t xml:space="preserve"> </w:t>
      </w:r>
      <w:r w:rsidR="002E65EB">
        <w:rPr>
          <w:lang w:val="bg-BG"/>
        </w:rPr>
        <w:fldChar w:fldCharType="begin"/>
      </w:r>
      <w:r w:rsidR="002E65EB">
        <w:rPr>
          <w:lang w:val="bg-BG"/>
        </w:rPr>
        <w:instrText>HYPERLINK "</w:instrText>
      </w:r>
      <w:r w:rsidR="002E65EB" w:rsidRPr="002E65EB">
        <w:rPr>
          <w:lang w:val="bg-BG"/>
        </w:rPr>
        <w:instrText>https://judge.softuni.org/Contests/2369/Conditional-Statements-Lab</w:instrText>
      </w:r>
    </w:p>
    <w:p w14:paraId="3F9E8058" w14:textId="77777777" w:rsidR="002E65EB" w:rsidRPr="00744151" w:rsidRDefault="002E65EB" w:rsidP="00B03782">
      <w:pPr>
        <w:jc w:val="center"/>
        <w:rPr>
          <w:rStyle w:val="a9"/>
        </w:rPr>
      </w:pPr>
      <w:r>
        <w:rPr>
          <w:lang w:val="bg-BG"/>
        </w:rPr>
        <w:instrText>"</w:instrText>
      </w:r>
      <w:r>
        <w:rPr>
          <w:lang w:val="bg-BG"/>
        </w:rPr>
        <w:fldChar w:fldCharType="separate"/>
      </w:r>
      <w:r w:rsidRPr="00744151">
        <w:rPr>
          <w:rStyle w:val="a9"/>
          <w:lang w:val="bg-BG"/>
        </w:rPr>
        <w:t>https://judge.softuni.org/Contests/2369/Conditional-Statements-Lab</w:t>
      </w:r>
    </w:p>
    <w:p w14:paraId="46C6C020" w14:textId="3EAE9533" w:rsidR="00B03782" w:rsidRPr="00B03782" w:rsidRDefault="002E65EB" w:rsidP="00B74603">
      <w:pPr>
        <w:pStyle w:val="2"/>
        <w:rPr>
          <w:lang w:val="bg-BG"/>
        </w:rPr>
      </w:pPr>
      <w:r>
        <w:rPr>
          <w:lang w:val="bg-BG"/>
        </w:rPr>
        <w:fldChar w:fldCharType="end"/>
      </w:r>
      <w:r w:rsidR="0090594E">
        <w:t>O</w:t>
      </w:r>
      <w:r w:rsidR="00B03782" w:rsidRPr="00B03782">
        <w:rPr>
          <w:lang w:val="bg-BG"/>
        </w:rPr>
        <w:t>тлична оценка</w:t>
      </w:r>
    </w:p>
    <w:p w14:paraId="51C56D55" w14:textId="17F1790D" w:rsidR="00B03782" w:rsidRPr="00B03782" w:rsidRDefault="00B03782" w:rsidP="00B03782">
      <w:pPr>
        <w:rPr>
          <w:lang w:val="bg-BG"/>
        </w:rPr>
      </w:pPr>
      <w:r w:rsidRPr="00B03782">
        <w:rPr>
          <w:lang w:val="bg-BG"/>
        </w:rPr>
        <w:t xml:space="preserve">Първата задача от тази тема е да се напише </w:t>
      </w:r>
      <w:r w:rsidRPr="00B03782">
        <w:rPr>
          <w:b/>
          <w:lang w:val="bg-BG"/>
        </w:rPr>
        <w:t>конзолна програма</w:t>
      </w:r>
      <w:r w:rsidRPr="00A1453D">
        <w:rPr>
          <w:lang w:val="bg-BG"/>
        </w:rPr>
        <w:t xml:space="preserve">, </w:t>
      </w:r>
      <w:r w:rsidRPr="00B03782">
        <w:rPr>
          <w:lang w:val="bg-BG"/>
        </w:rPr>
        <w:t xml:space="preserve">която </w:t>
      </w:r>
      <w:r w:rsidRPr="00B03782">
        <w:rPr>
          <w:b/>
          <w:lang w:val="bg-BG"/>
        </w:rPr>
        <w:t>чете оценка</w:t>
      </w:r>
      <w:r w:rsidRPr="00B03782">
        <w:rPr>
          <w:lang w:val="bg-BG"/>
        </w:rPr>
        <w:t xml:space="preserve"> </w:t>
      </w:r>
      <w:r w:rsidRPr="00A1453D">
        <w:rPr>
          <w:noProof/>
          <w:lang w:val="bg-BG"/>
        </w:rPr>
        <w:t>(</w:t>
      </w:r>
      <w:r w:rsidR="0090594E">
        <w:rPr>
          <w:lang w:val="bg-BG"/>
        </w:rPr>
        <w:t>дробно</w:t>
      </w:r>
      <w:r w:rsidRPr="00B03782">
        <w:rPr>
          <w:lang w:val="bg-BG"/>
        </w:rPr>
        <w:t xml:space="preserve"> число</w:t>
      </w:r>
      <w:r w:rsidRPr="00A1453D">
        <w:rPr>
          <w:lang w:val="bg-BG"/>
        </w:rPr>
        <w:t xml:space="preserve">), </w:t>
      </w:r>
      <w:r w:rsidRPr="00B03782">
        <w:rPr>
          <w:lang w:val="bg-BG"/>
        </w:rPr>
        <w:t xml:space="preserve">въведена от потребителя и отпечатва </w:t>
      </w:r>
      <w:r w:rsidRPr="0090594E">
        <w:rPr>
          <w:rFonts w:ascii="Consolas" w:hAnsi="Consolas"/>
          <w:lang w:val="bg-BG"/>
        </w:rPr>
        <w:t>"</w:t>
      </w:r>
      <w:r w:rsidRPr="0090594E">
        <w:rPr>
          <w:rFonts w:ascii="Consolas" w:hAnsi="Consolas"/>
          <w:b/>
        </w:rPr>
        <w:t>Excellent</w:t>
      </w:r>
      <w:r w:rsidRPr="0090594E">
        <w:rPr>
          <w:rFonts w:ascii="Consolas" w:hAnsi="Consolas"/>
          <w:b/>
          <w:lang w:val="bg-BG"/>
        </w:rPr>
        <w:t>!"</w:t>
      </w:r>
      <w:r w:rsidRPr="00A1453D">
        <w:rPr>
          <w:b/>
          <w:lang w:val="bg-BG"/>
        </w:rPr>
        <w:t>,</w:t>
      </w:r>
      <w:r w:rsidRPr="00A1453D">
        <w:rPr>
          <w:lang w:val="bg-BG"/>
        </w:rPr>
        <w:t xml:space="preserve"> </w:t>
      </w:r>
      <w:r w:rsidRPr="00B03782">
        <w:rPr>
          <w:lang w:val="bg-BG"/>
        </w:rPr>
        <w:t xml:space="preserve">ако оценката е </w:t>
      </w:r>
      <w:r w:rsidRPr="00A1453D">
        <w:rPr>
          <w:b/>
          <w:lang w:val="bg-BG"/>
        </w:rPr>
        <w:t>5.50</w:t>
      </w:r>
      <w:r w:rsidRPr="00A1453D">
        <w:rPr>
          <w:lang w:val="bg-BG"/>
        </w:rPr>
        <w:t xml:space="preserve"> </w:t>
      </w:r>
      <w:r w:rsidRPr="00B03782">
        <w:rPr>
          <w:lang w:val="bg-BG"/>
        </w:rPr>
        <w:t>или по</w:t>
      </w:r>
      <w:r w:rsidRPr="00A1453D">
        <w:rPr>
          <w:lang w:val="bg-BG"/>
        </w:rPr>
        <w:t>-</w:t>
      </w:r>
      <w:r w:rsidRPr="00B03782">
        <w:rPr>
          <w:lang w:val="bg-BG"/>
        </w:rPr>
        <w:t>висока</w:t>
      </w:r>
      <w:r w:rsidRPr="00A1453D">
        <w:rPr>
          <w:lang w:val="bg-BG"/>
        </w:rPr>
        <w:t>.</w:t>
      </w:r>
    </w:p>
    <w:tbl>
      <w:tblPr>
        <w:tblStyle w:val="af"/>
        <w:tblW w:w="10131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501"/>
        <w:gridCol w:w="273"/>
        <w:gridCol w:w="627"/>
        <w:gridCol w:w="1743"/>
        <w:gridCol w:w="273"/>
        <w:gridCol w:w="654"/>
        <w:gridCol w:w="1501"/>
        <w:gridCol w:w="305"/>
        <w:gridCol w:w="775"/>
        <w:gridCol w:w="1743"/>
      </w:tblGrid>
      <w:tr w:rsidR="00B03782" w:rsidRPr="00B03782" w14:paraId="35B5C1D8" w14:textId="77777777" w:rsidTr="005E3B70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002A53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6480D5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AF1437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75B99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771B959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E07116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5F2619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453D0A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30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94365B2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A15F4B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D17D04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</w:tr>
      <w:tr w:rsidR="00B03782" w:rsidRPr="00B03782" w14:paraId="553B6C77" w14:textId="77777777" w:rsidTr="005E3B70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A4893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1EDF5C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Excellent!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06B897E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865BAC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77B878" w14:textId="77777777" w:rsidR="00B03782" w:rsidRPr="00B03782" w:rsidRDefault="00B03782" w:rsidP="005E3B70">
            <w:pPr>
              <w:spacing w:after="0"/>
              <w:rPr>
                <w:rFonts w:ascii="Consolas" w:hAnsi="Consolas"/>
                <w:i/>
                <w:noProof/>
              </w:rPr>
            </w:pPr>
            <w:r w:rsidRPr="00B03782">
              <w:rPr>
                <w:rFonts w:ascii="Consolas" w:hAnsi="Consolas"/>
                <w:i/>
                <w:noProof/>
              </w:rPr>
              <w:t>(</w:t>
            </w:r>
            <w:r w:rsidRPr="00B03782">
              <w:rPr>
                <w:rFonts w:ascii="Consolas" w:hAnsi="Consolas"/>
                <w:i/>
                <w:lang w:val="bg-BG"/>
              </w:rPr>
              <w:t>няма изход</w:t>
            </w:r>
            <w:r w:rsidRPr="00B03782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CEC9083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0BEEB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5.50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9023B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Excellent!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BB76880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30D2E3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5.49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1726E2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i/>
                <w:noProof/>
              </w:rPr>
              <w:t>(</w:t>
            </w:r>
            <w:r w:rsidRPr="00B03782">
              <w:rPr>
                <w:rFonts w:ascii="Consolas" w:hAnsi="Consolas"/>
                <w:i/>
                <w:lang w:val="bg-BG"/>
              </w:rPr>
              <w:t>няма изход</w:t>
            </w:r>
            <w:r w:rsidRPr="00B03782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27429C1E" w14:textId="55F6E5D5" w:rsidR="00B03782" w:rsidRPr="00B03782" w:rsidRDefault="0090594E" w:rsidP="00B74603">
      <w:pPr>
        <w:pStyle w:val="2"/>
        <w:rPr>
          <w:lang w:val="bg-BG"/>
        </w:rPr>
      </w:pPr>
      <w:r>
        <w:rPr>
          <w:lang w:val="bg-BG"/>
        </w:rPr>
        <w:t>По</w:t>
      </w:r>
      <w:r w:rsidR="00B03782" w:rsidRPr="00B03782">
        <w:t>-</w:t>
      </w:r>
      <w:r w:rsidR="00B03782" w:rsidRPr="00B03782">
        <w:rPr>
          <w:lang w:val="bg-BG"/>
        </w:rPr>
        <w:t>голямото число</w:t>
      </w:r>
    </w:p>
    <w:p w14:paraId="416BEC9C" w14:textId="77777777" w:rsidR="00B03782" w:rsidRPr="00B03782" w:rsidRDefault="00B03782" w:rsidP="00B03782">
      <w:pPr>
        <w:rPr>
          <w:lang w:val="bg-BG"/>
        </w:rPr>
      </w:pPr>
      <w:r w:rsidRPr="00B03782">
        <w:rPr>
          <w:lang w:val="bg-BG"/>
        </w:rPr>
        <w:t>Да се напише програма</w:t>
      </w:r>
      <w:r w:rsidRPr="00A1453D">
        <w:rPr>
          <w:lang w:val="bg-BG"/>
        </w:rPr>
        <w:t xml:space="preserve">, </w:t>
      </w:r>
      <w:r w:rsidRPr="00B03782">
        <w:rPr>
          <w:lang w:val="bg-BG"/>
        </w:rPr>
        <w:t xml:space="preserve">която чете </w:t>
      </w:r>
      <w:r w:rsidRPr="00B03782">
        <w:rPr>
          <w:b/>
          <w:lang w:val="bg-BG"/>
        </w:rPr>
        <w:t>две цели числа</w:t>
      </w:r>
      <w:r w:rsidRPr="00B03782">
        <w:rPr>
          <w:lang w:val="bg-BG"/>
        </w:rPr>
        <w:t xml:space="preserve"> въведени от потребителя и отпечатва </w:t>
      </w:r>
      <w:r w:rsidRPr="00B03782">
        <w:rPr>
          <w:b/>
          <w:lang w:val="bg-BG"/>
        </w:rPr>
        <w:t>по</w:t>
      </w:r>
      <w:r w:rsidRPr="00A1453D">
        <w:rPr>
          <w:b/>
          <w:lang w:val="bg-BG"/>
        </w:rPr>
        <w:t>-</w:t>
      </w:r>
      <w:r w:rsidRPr="00B03782">
        <w:rPr>
          <w:b/>
          <w:lang w:val="bg-BG"/>
        </w:rPr>
        <w:t>голямото от двете</w:t>
      </w:r>
      <w:r w:rsidRPr="00A1453D">
        <w:rPr>
          <w:lang w:val="bg-BG"/>
        </w:rPr>
        <w:t xml:space="preserve">. </w:t>
      </w:r>
    </w:p>
    <w:p w14:paraId="646101F9" w14:textId="77777777" w:rsidR="00B03782" w:rsidRPr="00B03782" w:rsidRDefault="00B03782" w:rsidP="00B03782">
      <w:pPr>
        <w:pStyle w:val="3"/>
        <w:rPr>
          <w:lang w:val="bg-BG"/>
        </w:rPr>
      </w:pPr>
      <w:r w:rsidRPr="00B03782">
        <w:rPr>
          <w:lang w:val="bg-BG"/>
        </w:rPr>
        <w:t>Примерен вход и изход</w:t>
      </w:r>
    </w:p>
    <w:tbl>
      <w:tblPr>
        <w:tblStyle w:val="af"/>
        <w:tblW w:w="7395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1"/>
        <w:gridCol w:w="735"/>
        <w:gridCol w:w="843"/>
        <w:gridCol w:w="360"/>
        <w:gridCol w:w="735"/>
        <w:gridCol w:w="843"/>
        <w:gridCol w:w="360"/>
        <w:gridCol w:w="735"/>
        <w:gridCol w:w="843"/>
      </w:tblGrid>
      <w:tr w:rsidR="00B03782" w:rsidRPr="00B03782" w14:paraId="306CE433" w14:textId="77777777" w:rsidTr="005E3B70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959D79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C71A01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3D5355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B2BBD8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1DD30BF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A40313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16DB20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E131B2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3C2FB0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FE4B5B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9DA26B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</w:tr>
      <w:tr w:rsidR="00B03782" w:rsidRPr="00B03782" w14:paraId="4E205705" w14:textId="77777777" w:rsidTr="005E3B70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B3FC8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lang w:val="bg-BG"/>
              </w:rPr>
            </w:pPr>
            <w:r w:rsidRPr="00B03782">
              <w:rPr>
                <w:rFonts w:ascii="Consolas" w:hAnsi="Consolas"/>
                <w:noProof/>
              </w:rPr>
              <w:t>5</w:t>
            </w:r>
          </w:p>
          <w:p w14:paraId="7F4AD1E4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309CB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67B953A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89BE1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lang w:val="bg-BG"/>
              </w:rPr>
            </w:pPr>
            <w:r w:rsidRPr="00B03782">
              <w:rPr>
                <w:rFonts w:ascii="Consolas" w:hAnsi="Consolas"/>
                <w:noProof/>
              </w:rPr>
              <w:t>3</w:t>
            </w:r>
          </w:p>
          <w:p w14:paraId="3120B6FE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90736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E3693C3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F5DF4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lang w:val="bg-BG"/>
              </w:rPr>
            </w:pPr>
            <w:r w:rsidRPr="00B03782">
              <w:rPr>
                <w:rFonts w:ascii="Consolas" w:hAnsi="Consolas"/>
                <w:noProof/>
              </w:rPr>
              <w:t>10</w:t>
            </w:r>
          </w:p>
          <w:p w14:paraId="545449BC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D80F2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568A0F9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46139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lang w:val="bg-BG"/>
              </w:rPr>
            </w:pPr>
            <w:r w:rsidRPr="00B03782">
              <w:rPr>
                <w:rFonts w:ascii="Consolas" w:hAnsi="Consolas"/>
                <w:noProof/>
              </w:rPr>
              <w:t>-5</w:t>
            </w:r>
          </w:p>
          <w:p w14:paraId="3F42AFC8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E70F5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5</w:t>
            </w:r>
          </w:p>
        </w:tc>
      </w:tr>
    </w:tbl>
    <w:p w14:paraId="49B749EF" w14:textId="77777777" w:rsidR="00B03782" w:rsidRPr="00B03782" w:rsidRDefault="00B03782" w:rsidP="00B03782">
      <w:pPr>
        <w:pStyle w:val="3"/>
        <w:rPr>
          <w:lang w:val="bg-BG"/>
        </w:rPr>
      </w:pPr>
      <w:r w:rsidRPr="00B03782">
        <w:rPr>
          <w:lang w:val="bg-BG"/>
        </w:rPr>
        <w:t>Насоки</w:t>
      </w:r>
      <w:r w:rsidRPr="00B03782">
        <w:t>:</w:t>
      </w:r>
    </w:p>
    <w:p w14:paraId="179C3DFA" w14:textId="77777777" w:rsidR="00B03782" w:rsidRPr="00B03782" w:rsidRDefault="00B03782" w:rsidP="008356C7">
      <w:pPr>
        <w:pStyle w:val="ac"/>
        <w:numPr>
          <w:ilvl w:val="0"/>
          <w:numId w:val="3"/>
        </w:numPr>
        <w:spacing w:before="0" w:after="160"/>
        <w:rPr>
          <w:sz w:val="21"/>
          <w:szCs w:val="21"/>
          <w:lang w:val="bg-BG"/>
        </w:rPr>
      </w:pPr>
      <w:r w:rsidRPr="00B03782">
        <w:rPr>
          <w:lang w:val="bg-BG"/>
        </w:rPr>
        <w:t>Прочетете две цели числа от конзолата</w:t>
      </w:r>
      <w:r w:rsidRPr="00A1453D">
        <w:rPr>
          <w:lang w:val="bg-BG"/>
        </w:rPr>
        <w:t>:</w:t>
      </w:r>
    </w:p>
    <w:p w14:paraId="600265BA" w14:textId="77777777" w:rsidR="00B03782" w:rsidRPr="00B03782" w:rsidRDefault="00B03782" w:rsidP="00B03782">
      <w:pPr>
        <w:pStyle w:val="ac"/>
        <w:rPr>
          <w:lang w:val="bg-BG"/>
        </w:rPr>
      </w:pPr>
      <w:r w:rsidRPr="00B03782">
        <w:rPr>
          <w:noProof/>
          <w:lang w:val="bg-BG"/>
        </w:rPr>
        <w:t xml:space="preserve"> </w:t>
      </w:r>
      <w:r w:rsidRPr="00B03782">
        <w:rPr>
          <w:noProof/>
          <w:lang w:eastAsia="ja-JP"/>
        </w:rPr>
        <w:drawing>
          <wp:inline distT="0" distB="0" distL="0" distR="0" wp14:anchorId="3F4B80D6" wp14:editId="32F8C7B9">
            <wp:extent cx="3787775" cy="489833"/>
            <wp:effectExtent l="171450" t="171450" r="365125" b="367665"/>
            <wp:docPr id="62" name="Picture 6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6406" t="37988" b="16623"/>
                    <a:stretch/>
                  </pic:blipFill>
                  <pic:spPr bwMode="auto">
                    <a:xfrm>
                      <a:off x="0" y="0"/>
                      <a:ext cx="3823206" cy="4944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057C77" w14:textId="77777777" w:rsidR="00B03782" w:rsidRPr="00B03782" w:rsidRDefault="00B03782" w:rsidP="008356C7">
      <w:pPr>
        <w:pStyle w:val="ac"/>
        <w:numPr>
          <w:ilvl w:val="0"/>
          <w:numId w:val="3"/>
        </w:numPr>
        <w:spacing w:before="0" w:after="160"/>
        <w:rPr>
          <w:lang w:val="bg-BG"/>
        </w:rPr>
      </w:pPr>
      <w:r w:rsidRPr="00B03782">
        <w:rPr>
          <w:lang w:val="bg-BG"/>
        </w:rPr>
        <w:t>Сравнете</w:t>
      </w:r>
      <w:r w:rsidRPr="00A1453D">
        <w:rPr>
          <w:lang w:val="bg-BG"/>
        </w:rPr>
        <w:t xml:space="preserve">, </w:t>
      </w:r>
      <w:r w:rsidRPr="00B03782">
        <w:rPr>
          <w:lang w:val="bg-BG"/>
        </w:rPr>
        <w:t xml:space="preserve">дали първото число </w:t>
      </w:r>
      <w:r w:rsidRPr="00B03782">
        <w:rPr>
          <w:rStyle w:val="CodeChar"/>
        </w:rPr>
        <w:t>num</w:t>
      </w:r>
      <w:r w:rsidRPr="00A1453D">
        <w:rPr>
          <w:rStyle w:val="CodeChar"/>
          <w:lang w:val="bg-BG"/>
        </w:rPr>
        <w:t>1</w:t>
      </w:r>
      <w:r w:rsidRPr="00A1453D">
        <w:rPr>
          <w:noProof/>
          <w:lang w:val="bg-BG"/>
        </w:rPr>
        <w:t xml:space="preserve"> </w:t>
      </w:r>
      <w:r w:rsidRPr="00B03782">
        <w:t>e</w:t>
      </w:r>
      <w:r w:rsidRPr="00A1453D">
        <w:rPr>
          <w:lang w:val="bg-BG"/>
        </w:rPr>
        <w:t xml:space="preserve"> </w:t>
      </w:r>
      <w:r w:rsidRPr="00B03782">
        <w:rPr>
          <w:lang w:val="bg-BG"/>
        </w:rPr>
        <w:t>по</w:t>
      </w:r>
      <w:r w:rsidRPr="00A1453D">
        <w:rPr>
          <w:lang w:val="bg-BG"/>
        </w:rPr>
        <w:t>-</w:t>
      </w:r>
      <w:r w:rsidRPr="00B03782">
        <w:rPr>
          <w:lang w:val="bg-BG"/>
        </w:rPr>
        <w:t xml:space="preserve">голямо от второто </w:t>
      </w:r>
      <w:r w:rsidRPr="00B03782">
        <w:rPr>
          <w:rStyle w:val="CodeChar"/>
        </w:rPr>
        <w:t>num</w:t>
      </w:r>
      <w:r w:rsidRPr="00A1453D">
        <w:rPr>
          <w:rStyle w:val="CodeChar"/>
          <w:lang w:val="bg-BG"/>
        </w:rPr>
        <w:t>2</w:t>
      </w:r>
      <w:r w:rsidRPr="00A1453D">
        <w:rPr>
          <w:lang w:val="bg-BG"/>
        </w:rPr>
        <w:t xml:space="preserve">. </w:t>
      </w:r>
      <w:r w:rsidRPr="00B03782">
        <w:rPr>
          <w:lang w:val="bg-BG"/>
        </w:rPr>
        <w:t>Отпечатайте по</w:t>
      </w:r>
      <w:r w:rsidRPr="00B03782">
        <w:t>-</w:t>
      </w:r>
      <w:r w:rsidRPr="00B03782">
        <w:rPr>
          <w:lang w:val="bg-BG"/>
        </w:rPr>
        <w:t>голямото число</w:t>
      </w:r>
      <w:r w:rsidRPr="00B03782">
        <w:t>.</w:t>
      </w:r>
    </w:p>
    <w:p w14:paraId="0884D0A7" w14:textId="77777777" w:rsidR="00B03782" w:rsidRPr="00B03782" w:rsidRDefault="00B03782" w:rsidP="00B03782">
      <w:pPr>
        <w:pStyle w:val="ac"/>
        <w:rPr>
          <w:lang w:val="bg-BG"/>
        </w:rPr>
      </w:pPr>
      <w:r w:rsidRPr="00B03782">
        <w:rPr>
          <w:noProof/>
          <w:lang w:val="bg-BG"/>
        </w:rPr>
        <w:t xml:space="preserve"> </w:t>
      </w:r>
      <w:r w:rsidRPr="00B03782">
        <w:rPr>
          <w:noProof/>
          <w:lang w:eastAsia="ja-JP"/>
        </w:rPr>
        <w:drawing>
          <wp:inline distT="0" distB="0" distL="0" distR="0" wp14:anchorId="1496EAE2" wp14:editId="17E3CC18">
            <wp:extent cx="2262904" cy="1530403"/>
            <wp:effectExtent l="152400" t="152400" r="353695" b="349250"/>
            <wp:docPr id="63" name="Picture 6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83978" cy="15446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454DF6" w14:textId="77777777" w:rsidR="00B03782" w:rsidRPr="0090594E" w:rsidRDefault="00B03782" w:rsidP="00B74603">
      <w:pPr>
        <w:pStyle w:val="2"/>
        <w:rPr>
          <w:lang w:val="bg-BG"/>
        </w:rPr>
      </w:pPr>
      <w:r w:rsidRPr="0090594E">
        <w:rPr>
          <w:lang w:val="bg-BG"/>
        </w:rPr>
        <w:lastRenderedPageBreak/>
        <w:t>Четно или нечетно</w:t>
      </w:r>
    </w:p>
    <w:p w14:paraId="575281B2" w14:textId="77777777" w:rsidR="0090594E" w:rsidRDefault="0090594E" w:rsidP="0090594E"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чете </w:t>
      </w:r>
      <w:r w:rsidRPr="00E5218E">
        <w:rPr>
          <w:b/>
          <w:lang w:val="bg-BG"/>
        </w:rPr>
        <w:t>цяло число</w:t>
      </w:r>
      <w:r w:rsidRPr="00E5218E">
        <w:t xml:space="preserve">, </w:t>
      </w:r>
      <w:r w:rsidRPr="00E5218E">
        <w:rPr>
          <w:lang w:val="bg-BG"/>
        </w:rPr>
        <w:t>въведено от потребителя</w:t>
      </w:r>
      <w:r w:rsidRPr="00E5218E">
        <w:t xml:space="preserve">, </w:t>
      </w:r>
      <w:r w:rsidRPr="00E5218E">
        <w:rPr>
          <w:lang w:val="bg-BG"/>
        </w:rPr>
        <w:t xml:space="preserve">и печата дали е </w:t>
      </w:r>
      <w:r w:rsidRPr="00E5218E">
        <w:rPr>
          <w:b/>
          <w:lang w:val="bg-BG"/>
        </w:rPr>
        <w:t>четно</w:t>
      </w:r>
      <w:r w:rsidRPr="00E5218E">
        <w:rPr>
          <w:lang w:val="bg-BG"/>
        </w:rPr>
        <w:t xml:space="preserve"> или </w:t>
      </w:r>
      <w:r w:rsidRPr="00E5218E">
        <w:rPr>
          <w:b/>
          <w:lang w:val="bg-BG"/>
        </w:rPr>
        <w:t>нечетно</w:t>
      </w:r>
      <w:r w:rsidRPr="00E5218E">
        <w:t xml:space="preserve">. </w:t>
      </w:r>
    </w:p>
    <w:p w14:paraId="13466049" w14:textId="77777777" w:rsidR="0090594E" w:rsidRPr="004D1586" w:rsidRDefault="0090594E" w:rsidP="0090594E">
      <w:r>
        <w:rPr>
          <w:lang w:val="bg-BG"/>
        </w:rPr>
        <w:t xml:space="preserve">Ако е </w:t>
      </w:r>
      <w:r w:rsidRPr="004D1586">
        <w:rPr>
          <w:b/>
          <w:bCs/>
          <w:lang w:val="bg-BG"/>
        </w:rPr>
        <w:t>четно</w:t>
      </w:r>
      <w:r>
        <w:rPr>
          <w:lang w:val="bg-BG"/>
        </w:rPr>
        <w:t xml:space="preserve"> отпечатайте </w:t>
      </w:r>
      <w:r w:rsidRPr="004D1586">
        <w:t>"</w:t>
      </w:r>
      <w:r w:rsidRPr="004D1586">
        <w:rPr>
          <w:rFonts w:ascii="Consolas" w:hAnsi="Consolas"/>
          <w:b/>
          <w:bCs/>
          <w:noProof/>
        </w:rPr>
        <w:t>even"</w:t>
      </w:r>
      <w:r w:rsidRPr="004D1586">
        <w:rPr>
          <w:rFonts w:ascii="Calibri (Light" w:hAnsi="Calibri (Light"/>
          <w:noProof/>
          <w:lang w:val="bg-BG"/>
        </w:rPr>
        <w:t xml:space="preserve">, </w:t>
      </w:r>
      <w:r w:rsidRPr="004D1586">
        <w:rPr>
          <w:rFonts w:cstheme="minorHAnsi"/>
          <w:noProof/>
          <w:lang w:val="bg-BG"/>
        </w:rPr>
        <w:t>ако е нечетно</w:t>
      </w:r>
      <w:r>
        <w:rPr>
          <w:rFonts w:ascii="Consolas" w:hAnsi="Consolas"/>
          <w:noProof/>
        </w:rPr>
        <w:t xml:space="preserve"> </w:t>
      </w:r>
      <w:r w:rsidRPr="004D1586">
        <w:rPr>
          <w:rFonts w:ascii="Consolas" w:hAnsi="Consolas"/>
          <w:noProof/>
          <w:lang w:val="bg-BG"/>
        </w:rPr>
        <w:t>"</w:t>
      </w:r>
      <w:r w:rsidRPr="004D1586">
        <w:rPr>
          <w:rFonts w:ascii="Consolas" w:hAnsi="Consolas"/>
          <w:b/>
          <w:bCs/>
          <w:noProof/>
        </w:rPr>
        <w:t>odd"</w:t>
      </w:r>
      <w:r>
        <w:rPr>
          <w:rFonts w:ascii="Consolas" w:hAnsi="Consolas"/>
          <w:noProof/>
        </w:rPr>
        <w:t>.</w:t>
      </w:r>
    </w:p>
    <w:p w14:paraId="709B2D59" w14:textId="77777777" w:rsidR="00B03782" w:rsidRPr="00B03782" w:rsidRDefault="00B03782" w:rsidP="00B03782">
      <w:pPr>
        <w:pStyle w:val="3"/>
        <w:rPr>
          <w:lang w:val="bg-BG"/>
        </w:rPr>
      </w:pPr>
      <w:r w:rsidRPr="00B03782">
        <w:rPr>
          <w:lang w:val="bg-BG"/>
        </w:rPr>
        <w:t>Примерен вход и изход</w:t>
      </w:r>
    </w:p>
    <w:tbl>
      <w:tblPr>
        <w:tblStyle w:val="af"/>
        <w:tblW w:w="744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7"/>
        <w:gridCol w:w="844"/>
        <w:gridCol w:w="360"/>
        <w:gridCol w:w="736"/>
        <w:gridCol w:w="844"/>
        <w:gridCol w:w="360"/>
        <w:gridCol w:w="736"/>
        <w:gridCol w:w="844"/>
        <w:gridCol w:w="360"/>
        <w:gridCol w:w="775"/>
        <w:gridCol w:w="844"/>
      </w:tblGrid>
      <w:tr w:rsidR="00B03782" w:rsidRPr="00B03782" w14:paraId="0E254772" w14:textId="77777777" w:rsidTr="005E3B70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2790AB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E5A1CC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7CF95B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7707A0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6C70B8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2D3CC0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807FE5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B74E7A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4A99CD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FB3480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A19E2F9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</w:tr>
      <w:tr w:rsidR="00B03782" w:rsidRPr="00B03782" w14:paraId="5228ADC1" w14:textId="77777777" w:rsidTr="005E3B70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32A3D9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C4A7F3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even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F6C199A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EFA65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8B92C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odd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E64CDEF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3D3AE4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91A6A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odd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C472954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946AB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1024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8EF15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even</w:t>
            </w:r>
          </w:p>
        </w:tc>
      </w:tr>
    </w:tbl>
    <w:p w14:paraId="7D9E96A2" w14:textId="77777777" w:rsidR="00B03782" w:rsidRPr="00B03782" w:rsidRDefault="00B03782" w:rsidP="00B03782">
      <w:pPr>
        <w:pStyle w:val="3"/>
        <w:rPr>
          <w:lang w:val="bg-BG"/>
        </w:rPr>
      </w:pPr>
      <w:r w:rsidRPr="00B03782">
        <w:rPr>
          <w:lang w:val="bg-BG"/>
        </w:rPr>
        <w:t>Насоки</w:t>
      </w:r>
      <w:r w:rsidRPr="00B03782">
        <w:t>:</w:t>
      </w:r>
    </w:p>
    <w:p w14:paraId="4805B6AB" w14:textId="77777777" w:rsidR="00B03782" w:rsidRPr="00B03782" w:rsidRDefault="00B03782" w:rsidP="008356C7">
      <w:pPr>
        <w:pStyle w:val="ac"/>
        <w:numPr>
          <w:ilvl w:val="0"/>
          <w:numId w:val="4"/>
        </w:numPr>
        <w:spacing w:before="120" w:after="60"/>
        <w:rPr>
          <w:sz w:val="21"/>
          <w:szCs w:val="21"/>
          <w:lang w:val="bg-BG"/>
        </w:rPr>
      </w:pPr>
      <w:r w:rsidRPr="00B03782">
        <w:rPr>
          <w:lang w:val="bg-BG"/>
        </w:rPr>
        <w:t xml:space="preserve">Първо добавете </w:t>
      </w:r>
      <w:r w:rsidRPr="00B03782">
        <w:rPr>
          <w:b/>
          <w:lang w:val="bg-BG"/>
        </w:rPr>
        <w:t>нов конзолен проект</w:t>
      </w:r>
      <w:r w:rsidRPr="00B03782">
        <w:rPr>
          <w:lang w:val="bg-BG"/>
        </w:rPr>
        <w:t xml:space="preserve"> към съществуващия проект</w:t>
      </w:r>
    </w:p>
    <w:p w14:paraId="3B7D0FBB" w14:textId="1F9C2A61" w:rsidR="00B03782" w:rsidRPr="006425B1" w:rsidRDefault="00B03782" w:rsidP="006425B1">
      <w:pPr>
        <w:pStyle w:val="ac"/>
        <w:numPr>
          <w:ilvl w:val="0"/>
          <w:numId w:val="4"/>
        </w:numPr>
        <w:spacing w:before="120" w:after="60"/>
        <w:rPr>
          <w:lang w:val="bg-BG"/>
        </w:rPr>
      </w:pPr>
      <w:r w:rsidRPr="00B03782">
        <w:rPr>
          <w:lang w:val="bg-BG"/>
        </w:rPr>
        <w:t xml:space="preserve">Прочетете </w:t>
      </w:r>
      <w:r w:rsidRPr="00B03782">
        <w:t>e</w:t>
      </w:r>
      <w:r w:rsidRPr="00A1453D">
        <w:rPr>
          <w:lang w:val="bg-BG"/>
        </w:rPr>
        <w:t xml:space="preserve">дно </w:t>
      </w:r>
      <w:r w:rsidRPr="00B03782">
        <w:rPr>
          <w:lang w:val="bg-BG"/>
        </w:rPr>
        <w:t>цяло число от конзолата</w:t>
      </w:r>
      <w:r w:rsidRPr="00A1453D">
        <w:rPr>
          <w:lang w:val="bg-BG"/>
        </w:rPr>
        <w:t>:</w:t>
      </w:r>
    </w:p>
    <w:p w14:paraId="47D147D5" w14:textId="77777777" w:rsidR="00B03782" w:rsidRPr="00B03782" w:rsidRDefault="00B03782" w:rsidP="008356C7">
      <w:pPr>
        <w:pStyle w:val="ac"/>
        <w:numPr>
          <w:ilvl w:val="0"/>
          <w:numId w:val="4"/>
        </w:numPr>
        <w:spacing w:before="120" w:after="60"/>
        <w:rPr>
          <w:lang w:val="bg-BG"/>
        </w:rPr>
      </w:pPr>
      <w:r w:rsidRPr="00B03782">
        <w:rPr>
          <w:lang w:val="bg-BG"/>
        </w:rPr>
        <w:t>Проверете</w:t>
      </w:r>
      <w:r w:rsidRPr="00A1453D">
        <w:rPr>
          <w:lang w:val="bg-BG"/>
        </w:rPr>
        <w:t xml:space="preserve">, </w:t>
      </w:r>
      <w:r w:rsidRPr="00B03782">
        <w:rPr>
          <w:lang w:val="bg-BG"/>
        </w:rPr>
        <w:t>дали числото е четно</w:t>
      </w:r>
      <w:r w:rsidRPr="00A1453D">
        <w:rPr>
          <w:lang w:val="bg-BG"/>
        </w:rPr>
        <w:t xml:space="preserve">, </w:t>
      </w:r>
      <w:r w:rsidRPr="00B03782">
        <w:rPr>
          <w:lang w:val="bg-BG"/>
        </w:rPr>
        <w:t xml:space="preserve">като използвате модуло оператора с </w:t>
      </w:r>
      <w:r w:rsidRPr="00A1453D">
        <w:rPr>
          <w:lang w:val="bg-BG"/>
        </w:rPr>
        <w:t xml:space="preserve">2 </w:t>
      </w:r>
      <w:r w:rsidRPr="00B03782">
        <w:rPr>
          <w:lang w:val="bg-BG"/>
        </w:rPr>
        <w:t>и проверите</w:t>
      </w:r>
      <w:r w:rsidRPr="00A1453D">
        <w:rPr>
          <w:lang w:val="bg-BG"/>
        </w:rPr>
        <w:t xml:space="preserve">, </w:t>
      </w:r>
      <w:r w:rsidRPr="00B03782">
        <w:rPr>
          <w:lang w:val="bg-BG"/>
        </w:rPr>
        <w:t>дали има остатък от целочисленото деление</w:t>
      </w:r>
      <w:r w:rsidRPr="00A1453D">
        <w:rPr>
          <w:lang w:val="bg-BG"/>
        </w:rPr>
        <w:t xml:space="preserve">. </w:t>
      </w:r>
      <w:r w:rsidRPr="00B03782">
        <w:rPr>
          <w:lang w:val="bg-BG"/>
        </w:rPr>
        <w:t xml:space="preserve">Отпечатайте изхода по условие </w:t>
      </w:r>
      <w:r w:rsidRPr="00B03782">
        <w:t xml:space="preserve">– </w:t>
      </w:r>
      <w:r w:rsidRPr="00B03782">
        <w:rPr>
          <w:lang w:val="bg-BG"/>
        </w:rPr>
        <w:t xml:space="preserve">текста </w:t>
      </w:r>
      <w:r w:rsidRPr="00B03782">
        <w:t>"</w:t>
      </w:r>
      <w:r w:rsidRPr="00B03782">
        <w:rPr>
          <w:rStyle w:val="CodeChar"/>
        </w:rPr>
        <w:t>even</w:t>
      </w:r>
      <w:r w:rsidRPr="00B03782">
        <w:t>":</w:t>
      </w:r>
    </w:p>
    <w:p w14:paraId="42BD9A7C" w14:textId="77777777" w:rsidR="00B03782" w:rsidRPr="00B03782" w:rsidRDefault="00B03782" w:rsidP="00B03782">
      <w:pPr>
        <w:pStyle w:val="ac"/>
        <w:spacing w:before="120" w:after="60"/>
        <w:ind w:left="360"/>
        <w:rPr>
          <w:lang w:val="bg-BG"/>
        </w:rPr>
      </w:pPr>
      <w:r w:rsidRPr="00B03782">
        <w:rPr>
          <w:noProof/>
          <w:lang w:val="bg-BG"/>
        </w:rPr>
        <w:t xml:space="preserve"> </w:t>
      </w:r>
      <w:r w:rsidRPr="00B03782">
        <w:rPr>
          <w:noProof/>
          <w:lang w:eastAsia="ja-JP"/>
        </w:rPr>
        <w:drawing>
          <wp:inline distT="0" distB="0" distL="0" distR="0" wp14:anchorId="32D59137" wp14:editId="2B68C150">
            <wp:extent cx="3851459" cy="1237256"/>
            <wp:effectExtent l="171450" t="171450" r="358775" b="363220"/>
            <wp:docPr id="193" name="Picture 19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6304" t="20947" b="10564"/>
                    <a:stretch/>
                  </pic:blipFill>
                  <pic:spPr bwMode="auto">
                    <a:xfrm>
                      <a:off x="0" y="0"/>
                      <a:ext cx="3871934" cy="12438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DC544B" w14:textId="77777777" w:rsidR="00B03782" w:rsidRPr="00B03782" w:rsidRDefault="00B03782" w:rsidP="008356C7">
      <w:pPr>
        <w:pStyle w:val="ac"/>
        <w:numPr>
          <w:ilvl w:val="0"/>
          <w:numId w:val="4"/>
        </w:numPr>
        <w:spacing w:before="120" w:after="60"/>
        <w:rPr>
          <w:lang w:val="bg-BG"/>
        </w:rPr>
      </w:pPr>
      <w:r w:rsidRPr="00B03782">
        <w:rPr>
          <w:lang w:val="bg-BG"/>
        </w:rPr>
        <w:t xml:space="preserve">В противен случай отпечатайте </w:t>
      </w:r>
      <w:r w:rsidRPr="00A1453D">
        <w:rPr>
          <w:lang w:val="bg-BG"/>
        </w:rPr>
        <w:t>"</w:t>
      </w:r>
      <w:r w:rsidRPr="00B03782">
        <w:rPr>
          <w:rStyle w:val="CodeChar"/>
        </w:rPr>
        <w:t>odd</w:t>
      </w:r>
      <w:r w:rsidRPr="00A1453D">
        <w:rPr>
          <w:lang w:val="bg-BG"/>
        </w:rPr>
        <w:t>":</w:t>
      </w:r>
    </w:p>
    <w:p w14:paraId="23FB37B0" w14:textId="77777777" w:rsidR="00B74603" w:rsidRDefault="00B03782" w:rsidP="00B74603">
      <w:pPr>
        <w:pStyle w:val="ac"/>
        <w:spacing w:before="120" w:after="60"/>
        <w:ind w:left="360"/>
        <w:rPr>
          <w:noProof/>
        </w:rPr>
      </w:pPr>
      <w:r w:rsidRPr="00B03782">
        <w:rPr>
          <w:noProof/>
          <w:lang w:val="bg-BG"/>
        </w:rPr>
        <w:t xml:space="preserve"> </w:t>
      </w:r>
      <w:r w:rsidRPr="00B03782">
        <w:rPr>
          <w:noProof/>
          <w:lang w:eastAsia="ja-JP"/>
        </w:rPr>
        <w:drawing>
          <wp:inline distT="0" distB="0" distL="0" distR="0" wp14:anchorId="56B98C72" wp14:editId="50413B9E">
            <wp:extent cx="3822700" cy="2072143"/>
            <wp:effectExtent l="171450" t="171450" r="368300" b="366395"/>
            <wp:docPr id="194" name="Picture 19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6713" t="14989" b="6238"/>
                    <a:stretch/>
                  </pic:blipFill>
                  <pic:spPr bwMode="auto">
                    <a:xfrm>
                      <a:off x="0" y="0"/>
                      <a:ext cx="3837588" cy="20802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3E3220" w14:textId="77777777" w:rsidR="0090594E" w:rsidRPr="00EB4332" w:rsidRDefault="0090594E" w:rsidP="0090594E">
      <w:pPr>
        <w:pStyle w:val="2"/>
        <w:rPr>
          <w:lang w:val="bg-BG"/>
        </w:rPr>
      </w:pPr>
      <w:r w:rsidRPr="00EB4332">
        <w:rPr>
          <w:lang w:val="bg-BG"/>
        </w:rPr>
        <w:t>Познай паролата</w:t>
      </w:r>
    </w:p>
    <w:p w14:paraId="6F15DED2" w14:textId="77777777" w:rsidR="0090594E" w:rsidRPr="00E5218E" w:rsidRDefault="0090594E" w:rsidP="0090594E">
      <w:pPr>
        <w:rPr>
          <w:lang w:val="bg-BG"/>
        </w:rPr>
      </w:pPr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парола</w:t>
      </w:r>
      <w:r w:rsidRPr="00E5218E">
        <w:rPr>
          <w:lang w:val="bg-BG"/>
        </w:rPr>
        <w:t xml:space="preserve"> </w:t>
      </w:r>
      <w:r w:rsidRPr="00E5218E">
        <w:rPr>
          <w:noProof/>
        </w:rPr>
        <w:t>(</w:t>
      </w:r>
      <w:r w:rsidRPr="00E5218E">
        <w:rPr>
          <w:lang w:val="bg-BG"/>
        </w:rPr>
        <w:t>текст</w:t>
      </w:r>
      <w:r w:rsidRPr="00E5218E">
        <w:t xml:space="preserve">), </w:t>
      </w:r>
      <w:r w:rsidRPr="00E5218E">
        <w:rPr>
          <w:lang w:val="bg-BG"/>
        </w:rPr>
        <w:t>въведена от потребителя</w:t>
      </w:r>
      <w:r w:rsidRPr="00E5218E">
        <w:t xml:space="preserve"> </w:t>
      </w:r>
      <w:r w:rsidRPr="00E5218E">
        <w:rPr>
          <w:lang w:val="bg-BG"/>
        </w:rPr>
        <w:t>и проверява дали въведен</w:t>
      </w:r>
      <w:r>
        <w:rPr>
          <w:lang w:val="bg-BG"/>
        </w:rPr>
        <w:t xml:space="preserve">ата парола </w:t>
      </w:r>
      <w:r w:rsidRPr="00E5218E">
        <w:rPr>
          <w:b/>
          <w:lang w:val="bg-BG"/>
        </w:rPr>
        <w:t>съвпада</w:t>
      </w:r>
      <w:r w:rsidRPr="00E5218E">
        <w:rPr>
          <w:lang w:val="bg-BG"/>
        </w:rPr>
        <w:t xml:space="preserve"> с фразата </w:t>
      </w:r>
      <w:r w:rsidRPr="00E5218E">
        <w:t>"</w:t>
      </w:r>
      <w:r w:rsidRPr="00E5218E">
        <w:rPr>
          <w:rStyle w:val="CodeChar"/>
        </w:rPr>
        <w:t>s3cr3t!P@ssw0rd</w:t>
      </w:r>
      <w:r w:rsidRPr="00E5218E">
        <w:t>".</w:t>
      </w:r>
      <w:r w:rsidRPr="00E5218E">
        <w:rPr>
          <w:b/>
        </w:rPr>
        <w:t xml:space="preserve"> </w:t>
      </w:r>
      <w:r w:rsidRPr="00E5218E">
        <w:rPr>
          <w:lang w:val="bg-BG"/>
        </w:rPr>
        <w:t xml:space="preserve">При съвпадение да се изведе </w:t>
      </w:r>
      <w:r w:rsidRPr="00E5218E">
        <w:t>"</w:t>
      </w:r>
      <w:r w:rsidRPr="00E5218E">
        <w:rPr>
          <w:rFonts w:ascii="Consolas" w:hAnsi="Consolas"/>
          <w:b/>
          <w:noProof/>
        </w:rPr>
        <w:t>Welcome</w:t>
      </w:r>
      <w:r w:rsidRPr="00E5218E">
        <w:t xml:space="preserve">". </w:t>
      </w:r>
      <w:r w:rsidRPr="00E5218E">
        <w:rPr>
          <w:lang w:val="bg-BG"/>
        </w:rPr>
        <w:t xml:space="preserve">При несъвпадение да се изведе </w:t>
      </w:r>
      <w:r w:rsidRPr="00E5218E">
        <w:t>"</w:t>
      </w:r>
      <w:r w:rsidRPr="00E5218E">
        <w:rPr>
          <w:rFonts w:ascii="Consolas" w:hAnsi="Consolas"/>
          <w:b/>
          <w:noProof/>
        </w:rPr>
        <w:t>Wrong password</w:t>
      </w:r>
      <w:r w:rsidRPr="00E5218E">
        <w:rPr>
          <w:rFonts w:ascii="Consolas" w:hAnsi="Consolas"/>
          <w:b/>
        </w:rPr>
        <w:t>!</w:t>
      </w:r>
      <w:r w:rsidRPr="00E5218E">
        <w:t xml:space="preserve">". </w:t>
      </w:r>
    </w:p>
    <w:p w14:paraId="35121F64" w14:textId="77777777" w:rsidR="0090594E" w:rsidRPr="00E5218E" w:rsidRDefault="0090594E" w:rsidP="0090594E">
      <w:pPr>
        <w:pStyle w:val="3"/>
        <w:rPr>
          <w:lang w:val="bg-BG"/>
        </w:rPr>
      </w:pPr>
      <w:r w:rsidRPr="00E5218E">
        <w:rPr>
          <w:lang w:val="bg-BG"/>
        </w:rPr>
        <w:lastRenderedPageBreak/>
        <w:t>Примерен вход и изход</w:t>
      </w:r>
    </w:p>
    <w:tbl>
      <w:tblPr>
        <w:tblStyle w:val="af"/>
        <w:tblW w:w="10365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007"/>
        <w:gridCol w:w="252"/>
        <w:gridCol w:w="2077"/>
        <w:gridCol w:w="1138"/>
        <w:gridCol w:w="241"/>
        <w:gridCol w:w="1622"/>
        <w:gridCol w:w="2011"/>
      </w:tblGrid>
      <w:tr w:rsidR="0090594E" w:rsidRPr="00E5218E" w14:paraId="4E393DCB" w14:textId="77777777" w:rsidTr="00BD78ED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34B17F9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07" w:type="dxa"/>
            <w:shd w:val="clear" w:color="auto" w:fill="D9D9D9" w:themeFill="background1" w:themeFillShade="D9"/>
            <w:vAlign w:val="center"/>
          </w:tcPr>
          <w:p w14:paraId="42E35A5D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5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0E7063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2077" w:type="dxa"/>
            <w:shd w:val="clear" w:color="auto" w:fill="D9D9D9" w:themeFill="background1" w:themeFillShade="D9"/>
            <w:vAlign w:val="center"/>
          </w:tcPr>
          <w:p w14:paraId="6FFA4E31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096B1E6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4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033A762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38A94AEB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11" w:type="dxa"/>
            <w:shd w:val="clear" w:color="auto" w:fill="D9D9D9" w:themeFill="background1" w:themeFillShade="D9"/>
            <w:vAlign w:val="center"/>
          </w:tcPr>
          <w:p w14:paraId="51ABFDED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90594E" w:rsidRPr="00E5218E" w14:paraId="6A0B6FC0" w14:textId="77777777" w:rsidTr="00BD78ED">
        <w:tc>
          <w:tcPr>
            <w:tcW w:w="1017" w:type="dxa"/>
          </w:tcPr>
          <w:p w14:paraId="050486A4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qwerty</w:t>
            </w:r>
          </w:p>
        </w:tc>
        <w:tc>
          <w:tcPr>
            <w:tcW w:w="2007" w:type="dxa"/>
          </w:tcPr>
          <w:p w14:paraId="19ADF8A7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  <w:tc>
          <w:tcPr>
            <w:tcW w:w="252" w:type="dxa"/>
            <w:vMerge/>
            <w:tcBorders>
              <w:bottom w:val="nil"/>
            </w:tcBorders>
            <w:shd w:val="clear" w:color="auto" w:fill="auto"/>
          </w:tcPr>
          <w:p w14:paraId="4228E58D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77" w:type="dxa"/>
          </w:tcPr>
          <w:p w14:paraId="35FB259E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w0rd</w:t>
            </w:r>
          </w:p>
        </w:tc>
        <w:tc>
          <w:tcPr>
            <w:tcW w:w="1138" w:type="dxa"/>
          </w:tcPr>
          <w:p w14:paraId="7EDEFE9A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elcome</w:t>
            </w:r>
          </w:p>
        </w:tc>
        <w:tc>
          <w:tcPr>
            <w:tcW w:w="241" w:type="dxa"/>
            <w:vMerge/>
            <w:tcBorders>
              <w:bottom w:val="nil"/>
            </w:tcBorders>
            <w:shd w:val="clear" w:color="auto" w:fill="auto"/>
          </w:tcPr>
          <w:p w14:paraId="4BDA62D7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22" w:type="dxa"/>
          </w:tcPr>
          <w:p w14:paraId="140EA68D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</w:t>
            </w:r>
          </w:p>
        </w:tc>
        <w:tc>
          <w:tcPr>
            <w:tcW w:w="2011" w:type="dxa"/>
          </w:tcPr>
          <w:p w14:paraId="11183DE7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</w:tr>
    </w:tbl>
    <w:p w14:paraId="3842094F" w14:textId="77777777" w:rsidR="0090594E" w:rsidRDefault="0090594E" w:rsidP="0090594E">
      <w:pPr>
        <w:pStyle w:val="Code"/>
        <w:rPr>
          <w:lang w:val="bg-BG"/>
        </w:rPr>
      </w:pPr>
    </w:p>
    <w:p w14:paraId="33E654F3" w14:textId="4FCAF5BC" w:rsidR="0090594E" w:rsidRPr="00EB4332" w:rsidRDefault="0090594E" w:rsidP="0090594E">
      <w:pPr>
        <w:pStyle w:val="2"/>
        <w:rPr>
          <w:lang w:val="bg-BG"/>
        </w:rPr>
      </w:pPr>
      <w:r w:rsidRPr="00EB4332">
        <w:rPr>
          <w:lang w:val="bg-BG"/>
        </w:rPr>
        <w:t>Число от 100 до 200</w:t>
      </w:r>
    </w:p>
    <w:p w14:paraId="2655B5E9" w14:textId="77777777" w:rsidR="0090594E" w:rsidRDefault="0090594E" w:rsidP="0090594E">
      <w:pPr>
        <w:rPr>
          <w:lang w:val="bg-BG"/>
        </w:rPr>
      </w:pPr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цяло число</w:t>
      </w:r>
      <w:r w:rsidRPr="00E5218E">
        <w:t xml:space="preserve">, </w:t>
      </w:r>
      <w:r w:rsidRPr="00E5218E">
        <w:rPr>
          <w:lang w:val="bg-BG"/>
        </w:rPr>
        <w:t>въведено от потребителя</w:t>
      </w:r>
      <w:r w:rsidRPr="00E5218E">
        <w:t xml:space="preserve"> </w:t>
      </w:r>
      <w:r w:rsidRPr="00E5218E">
        <w:rPr>
          <w:lang w:val="bg-BG"/>
        </w:rPr>
        <w:t xml:space="preserve">и проверява дали е </w:t>
      </w:r>
      <w:r w:rsidRPr="00E5218E">
        <w:rPr>
          <w:b/>
          <w:lang w:val="bg-BG"/>
        </w:rPr>
        <w:t xml:space="preserve">под </w:t>
      </w:r>
      <w:r w:rsidRPr="00E5218E">
        <w:rPr>
          <w:b/>
        </w:rPr>
        <w:t>100</w:t>
      </w:r>
      <w:r w:rsidRPr="00E5218E">
        <w:t xml:space="preserve">, </w:t>
      </w:r>
      <w:r w:rsidRPr="00E5218E">
        <w:rPr>
          <w:b/>
          <w:lang w:val="bg-BG"/>
        </w:rPr>
        <w:t xml:space="preserve">между </w:t>
      </w:r>
      <w:r w:rsidRPr="00E5218E">
        <w:rPr>
          <w:b/>
        </w:rPr>
        <w:t xml:space="preserve">100 </w:t>
      </w:r>
      <w:r w:rsidRPr="00E5218E">
        <w:rPr>
          <w:b/>
          <w:lang w:val="bg-BG"/>
        </w:rPr>
        <w:t xml:space="preserve">и </w:t>
      </w:r>
      <w:r w:rsidRPr="00E5218E">
        <w:rPr>
          <w:b/>
        </w:rPr>
        <w:t>200</w:t>
      </w:r>
      <w:r w:rsidRPr="00E5218E"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b/>
          <w:lang w:val="bg-BG"/>
        </w:rPr>
        <w:t xml:space="preserve">над </w:t>
      </w:r>
      <w:r w:rsidRPr="00E5218E">
        <w:rPr>
          <w:b/>
        </w:rPr>
        <w:t>200</w:t>
      </w:r>
      <w:r w:rsidRPr="00E5218E">
        <w:t xml:space="preserve">. </w:t>
      </w:r>
      <w:r>
        <w:rPr>
          <w:lang w:val="bg-BG"/>
        </w:rPr>
        <w:t>Ако числото е:</w:t>
      </w:r>
    </w:p>
    <w:p w14:paraId="413077FF" w14:textId="77777777" w:rsidR="0090594E" w:rsidRPr="004D1586" w:rsidRDefault="0090594E" w:rsidP="008356C7">
      <w:pPr>
        <w:pStyle w:val="ac"/>
        <w:numPr>
          <w:ilvl w:val="0"/>
          <w:numId w:val="5"/>
        </w:numPr>
        <w:rPr>
          <w:lang w:val="bg-BG"/>
        </w:rPr>
      </w:pPr>
      <w:r>
        <w:rPr>
          <w:lang w:val="bg-BG"/>
        </w:rPr>
        <w:t xml:space="preserve">под 100 отпечатайте: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Less than 100</w:t>
      </w:r>
      <w:r w:rsidRPr="004D1586">
        <w:rPr>
          <w:b/>
          <w:bCs/>
        </w:rPr>
        <w:t>"</w:t>
      </w:r>
    </w:p>
    <w:p w14:paraId="7B784EFE" w14:textId="77777777" w:rsidR="0090594E" w:rsidRPr="004D1586" w:rsidRDefault="0090594E" w:rsidP="008356C7">
      <w:pPr>
        <w:pStyle w:val="ac"/>
        <w:numPr>
          <w:ilvl w:val="0"/>
          <w:numId w:val="5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>между 100 и 200 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Between 100 and 200</w:t>
      </w:r>
      <w:r w:rsidRPr="004D1586">
        <w:rPr>
          <w:b/>
          <w:bCs/>
        </w:rPr>
        <w:t>"</w:t>
      </w:r>
    </w:p>
    <w:p w14:paraId="517B72EA" w14:textId="77777777" w:rsidR="0090594E" w:rsidRPr="004D1586" w:rsidRDefault="0090594E" w:rsidP="008356C7">
      <w:pPr>
        <w:pStyle w:val="ac"/>
        <w:numPr>
          <w:ilvl w:val="0"/>
          <w:numId w:val="5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>над 200 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Greater than 200</w:t>
      </w:r>
      <w:r w:rsidRPr="004D1586">
        <w:rPr>
          <w:b/>
          <w:bCs/>
        </w:rPr>
        <w:t>"</w:t>
      </w:r>
    </w:p>
    <w:p w14:paraId="07F4529A" w14:textId="77777777" w:rsidR="0090594E" w:rsidRPr="004D1586" w:rsidRDefault="0090594E" w:rsidP="0090594E">
      <w:pPr>
        <w:pStyle w:val="ac"/>
        <w:rPr>
          <w:lang w:val="bg-BG"/>
        </w:rPr>
      </w:pPr>
    </w:p>
    <w:p w14:paraId="43119E62" w14:textId="77777777" w:rsidR="0090594E" w:rsidRPr="00E5218E" w:rsidRDefault="0090594E" w:rsidP="0090594E">
      <w:pPr>
        <w:pStyle w:val="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af"/>
        <w:tblW w:w="9609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864"/>
        <w:gridCol w:w="360"/>
        <w:gridCol w:w="736"/>
        <w:gridCol w:w="2590"/>
        <w:gridCol w:w="360"/>
        <w:gridCol w:w="736"/>
        <w:gridCol w:w="2227"/>
      </w:tblGrid>
      <w:tr w:rsidR="0090594E" w:rsidRPr="00E5218E" w14:paraId="7783F4DC" w14:textId="77777777" w:rsidTr="00BD78E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5F5F789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864" w:type="dxa"/>
            <w:shd w:val="clear" w:color="auto" w:fill="D9D9D9" w:themeFill="background1" w:themeFillShade="D9"/>
            <w:vAlign w:val="center"/>
          </w:tcPr>
          <w:p w14:paraId="182605C2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B7A5CB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16006B4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590" w:type="dxa"/>
            <w:shd w:val="clear" w:color="auto" w:fill="D9D9D9" w:themeFill="background1" w:themeFillShade="D9"/>
            <w:vAlign w:val="center"/>
          </w:tcPr>
          <w:p w14:paraId="0BEE1CCF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8D3D697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1DC2AD6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76640E42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90594E" w:rsidRPr="00E5218E" w14:paraId="2F733E0A" w14:textId="77777777" w:rsidTr="00BD78ED">
        <w:tc>
          <w:tcPr>
            <w:tcW w:w="736" w:type="dxa"/>
          </w:tcPr>
          <w:p w14:paraId="1C5588A5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95</w:t>
            </w:r>
          </w:p>
        </w:tc>
        <w:tc>
          <w:tcPr>
            <w:tcW w:w="1864" w:type="dxa"/>
          </w:tcPr>
          <w:p w14:paraId="1867EB00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Less than 1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5AF164C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8F73D66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20</w:t>
            </w:r>
          </w:p>
        </w:tc>
        <w:tc>
          <w:tcPr>
            <w:tcW w:w="2590" w:type="dxa"/>
          </w:tcPr>
          <w:p w14:paraId="0FFB3917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Between 100 and 2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3C9E253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2FC621E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10</w:t>
            </w:r>
          </w:p>
        </w:tc>
        <w:tc>
          <w:tcPr>
            <w:tcW w:w="2227" w:type="dxa"/>
          </w:tcPr>
          <w:p w14:paraId="074CFC2F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Greater than 200</w:t>
            </w:r>
          </w:p>
        </w:tc>
      </w:tr>
    </w:tbl>
    <w:p w14:paraId="149D1E31" w14:textId="77777777" w:rsidR="0090594E" w:rsidRPr="0090594E" w:rsidRDefault="0090594E" w:rsidP="0090594E">
      <w:pPr>
        <w:pStyle w:val="2"/>
        <w:rPr>
          <w:lang w:val="bg-BG"/>
        </w:rPr>
      </w:pPr>
      <w:bookmarkStart w:id="0" w:name="_Hlk82728359"/>
      <w:r w:rsidRPr="0090594E">
        <w:rPr>
          <w:lang w:val="bg-BG"/>
        </w:rPr>
        <w:t>Информация за скоростта</w:t>
      </w:r>
    </w:p>
    <w:p w14:paraId="6A9BF505" w14:textId="77777777" w:rsidR="0090594E" w:rsidRDefault="0090594E" w:rsidP="0090594E"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скорост</w:t>
      </w:r>
      <w:r w:rsidRPr="000C73FA">
        <w:rPr>
          <w:lang w:val="bg-BG"/>
        </w:rPr>
        <w:t xml:space="preserve"> </w:t>
      </w:r>
      <w:r w:rsidRPr="000C73FA">
        <w:rPr>
          <w:b/>
          <w:noProof/>
        </w:rPr>
        <w:t>(</w:t>
      </w:r>
      <w:r w:rsidRPr="000C73FA">
        <w:rPr>
          <w:b/>
          <w:lang w:val="bg-BG"/>
        </w:rPr>
        <w:t>реално число</w:t>
      </w:r>
      <w:r w:rsidRPr="000C73FA">
        <w:rPr>
          <w:b/>
        </w:rPr>
        <w:t>)</w:t>
      </w:r>
      <w:r w:rsidRPr="000C73FA">
        <w:t xml:space="preserve">, </w:t>
      </w:r>
      <w:r w:rsidRPr="000C73FA">
        <w:rPr>
          <w:lang w:val="bg-BG"/>
        </w:rPr>
        <w:t>въведена от потребителя</w:t>
      </w:r>
      <w:r w:rsidRPr="000C73FA">
        <w:rPr>
          <w:b/>
          <w:lang w:val="bg-BG"/>
        </w:rPr>
        <w:t xml:space="preserve"> </w:t>
      </w:r>
      <w:r w:rsidRPr="000C73FA">
        <w:rPr>
          <w:lang w:val="bg-BG"/>
        </w:rPr>
        <w:t xml:space="preserve">и отпечатва </w:t>
      </w:r>
      <w:r w:rsidRPr="000C73FA">
        <w:rPr>
          <w:b/>
          <w:lang w:val="bg-BG"/>
        </w:rPr>
        <w:t>информация за скоростта</w:t>
      </w:r>
      <w:r w:rsidRPr="000C73FA">
        <w:t xml:space="preserve">. </w:t>
      </w:r>
    </w:p>
    <w:p w14:paraId="7C13BBFF" w14:textId="77777777" w:rsidR="0090594E" w:rsidRDefault="0090594E" w:rsidP="008356C7">
      <w:pPr>
        <w:pStyle w:val="ac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slow</w:t>
      </w:r>
      <w:r w:rsidRPr="00175320">
        <w:rPr>
          <w:rFonts w:ascii="Consolas" w:hAnsi="Consolas"/>
          <w:b/>
          <w:bCs/>
        </w:rPr>
        <w:t>"</w:t>
      </w:r>
    </w:p>
    <w:p w14:paraId="1C201728" w14:textId="77777777" w:rsidR="0090594E" w:rsidRDefault="0090594E" w:rsidP="008356C7">
      <w:pPr>
        <w:pStyle w:val="ac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1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5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average</w:t>
      </w:r>
      <w:r w:rsidRPr="00175320">
        <w:rPr>
          <w:rFonts w:ascii="Consolas" w:hAnsi="Consolas"/>
          <w:b/>
          <w:bCs/>
        </w:rPr>
        <w:t>"</w:t>
      </w:r>
      <w:r w:rsidRPr="000C73FA">
        <w:t xml:space="preserve"> </w:t>
      </w:r>
    </w:p>
    <w:p w14:paraId="16251434" w14:textId="77777777" w:rsidR="0090594E" w:rsidRDefault="0090594E" w:rsidP="008356C7">
      <w:pPr>
        <w:pStyle w:val="ac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5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5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fast</w:t>
      </w:r>
      <w:r w:rsidRPr="00175320">
        <w:rPr>
          <w:rFonts w:ascii="Consolas" w:hAnsi="Consolas"/>
          <w:b/>
          <w:bCs/>
        </w:rPr>
        <w:t>"</w:t>
      </w:r>
    </w:p>
    <w:p w14:paraId="2784CAFC" w14:textId="77777777" w:rsidR="0090594E" w:rsidRDefault="0090594E" w:rsidP="008356C7">
      <w:pPr>
        <w:pStyle w:val="ac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15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00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  <w:noProof/>
        </w:rPr>
        <w:t>ultra fast</w:t>
      </w:r>
      <w:r w:rsidRPr="00175320">
        <w:rPr>
          <w:rFonts w:ascii="Consolas" w:hAnsi="Consolas"/>
          <w:b/>
          <w:bCs/>
        </w:rPr>
        <w:t>"</w:t>
      </w:r>
      <w:r w:rsidRPr="000C73FA">
        <w:t xml:space="preserve"> </w:t>
      </w:r>
    </w:p>
    <w:p w14:paraId="2C6BF2F3" w14:textId="77777777" w:rsidR="0090594E" w:rsidRDefault="0090594E" w:rsidP="008356C7">
      <w:pPr>
        <w:pStyle w:val="ac"/>
        <w:numPr>
          <w:ilvl w:val="0"/>
          <w:numId w:val="6"/>
        </w:numPr>
      </w:pPr>
      <w:r w:rsidRPr="00175320">
        <w:rPr>
          <w:lang w:val="bg-BG"/>
        </w:rPr>
        <w:t>При по</w:t>
      </w:r>
      <w:r w:rsidRPr="000C73FA">
        <w:t>-</w:t>
      </w:r>
      <w:r w:rsidRPr="00175320">
        <w:rPr>
          <w:lang w:val="bg-BG"/>
        </w:rPr>
        <w:t xml:space="preserve">висока скорост 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extremely fast</w:t>
      </w:r>
      <w:r w:rsidRPr="00175320">
        <w:rPr>
          <w:rFonts w:ascii="Consolas" w:hAnsi="Consolas"/>
          <w:b/>
          <w:bCs/>
        </w:rPr>
        <w:t>"</w:t>
      </w:r>
    </w:p>
    <w:p w14:paraId="4454201B" w14:textId="77777777" w:rsidR="0090594E" w:rsidRPr="000C73FA" w:rsidRDefault="0090594E" w:rsidP="0090594E">
      <w:pPr>
        <w:pStyle w:val="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af"/>
        <w:tblW w:w="1096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1138"/>
        <w:gridCol w:w="360"/>
        <w:gridCol w:w="736"/>
        <w:gridCol w:w="844"/>
        <w:gridCol w:w="360"/>
        <w:gridCol w:w="736"/>
        <w:gridCol w:w="933"/>
        <w:gridCol w:w="364"/>
        <w:gridCol w:w="911"/>
        <w:gridCol w:w="1908"/>
      </w:tblGrid>
      <w:tr w:rsidR="0090594E" w:rsidRPr="000C73FA" w14:paraId="4559B168" w14:textId="77777777" w:rsidTr="00BD78E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A607EC0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2EB8EE1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D4FC44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2DEB531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4D9CF47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2F18C4B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79FE73E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C773919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D64C6D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C3EAAFD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0B32B15C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2CADD3B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1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95ECDD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AC9841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90594E" w:rsidRPr="000C73FA" w14:paraId="42A9A16F" w14:textId="77777777" w:rsidTr="00BD78ED">
        <w:tc>
          <w:tcPr>
            <w:tcW w:w="736" w:type="dxa"/>
          </w:tcPr>
          <w:p w14:paraId="1CF7BAAD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44" w:type="dxa"/>
          </w:tcPr>
          <w:p w14:paraId="66C134CB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slow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D13478F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7ACFD70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.5</w:t>
            </w:r>
          </w:p>
        </w:tc>
        <w:tc>
          <w:tcPr>
            <w:tcW w:w="1138" w:type="dxa"/>
          </w:tcPr>
          <w:p w14:paraId="128365EA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averag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5E98CA3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BC51FC1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26</w:t>
            </w:r>
          </w:p>
        </w:tc>
        <w:tc>
          <w:tcPr>
            <w:tcW w:w="844" w:type="dxa"/>
          </w:tcPr>
          <w:p w14:paraId="54602772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fas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7D635D5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FDBD1B2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60</w:t>
            </w:r>
          </w:p>
        </w:tc>
        <w:tc>
          <w:tcPr>
            <w:tcW w:w="933" w:type="dxa"/>
          </w:tcPr>
          <w:p w14:paraId="6F085EAC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ultra fast</w:t>
            </w:r>
          </w:p>
        </w:tc>
        <w:tc>
          <w:tcPr>
            <w:tcW w:w="364" w:type="dxa"/>
            <w:vMerge/>
            <w:tcBorders>
              <w:bottom w:val="nil"/>
            </w:tcBorders>
            <w:shd w:val="clear" w:color="auto" w:fill="auto"/>
          </w:tcPr>
          <w:p w14:paraId="2F24D17D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11" w:type="dxa"/>
            <w:tcBorders>
              <w:bottom w:val="single" w:sz="4" w:space="0" w:color="auto"/>
            </w:tcBorders>
          </w:tcPr>
          <w:p w14:paraId="32857C8E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3500</w:t>
            </w:r>
          </w:p>
        </w:tc>
        <w:tc>
          <w:tcPr>
            <w:tcW w:w="1908" w:type="dxa"/>
            <w:tcBorders>
              <w:bottom w:val="single" w:sz="4" w:space="0" w:color="auto"/>
            </w:tcBorders>
          </w:tcPr>
          <w:p w14:paraId="46082CC0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extremely fast</w:t>
            </w:r>
          </w:p>
        </w:tc>
      </w:tr>
      <w:bookmarkEnd w:id="0"/>
    </w:tbl>
    <w:p w14:paraId="2657E29B" w14:textId="77777777" w:rsidR="0090594E" w:rsidRDefault="0090594E" w:rsidP="0090594E">
      <w:pPr>
        <w:pStyle w:val="Code"/>
        <w:rPr>
          <w:lang w:val="bg-BG"/>
        </w:rPr>
      </w:pPr>
    </w:p>
    <w:p w14:paraId="320D6414" w14:textId="77777777" w:rsidR="0090594E" w:rsidRPr="00EB4332" w:rsidRDefault="0090594E" w:rsidP="0090594E">
      <w:pPr>
        <w:pStyle w:val="2"/>
        <w:rPr>
          <w:lang w:val="bg-BG"/>
        </w:rPr>
      </w:pPr>
      <w:r w:rsidRPr="00EB4332">
        <w:rPr>
          <w:lang w:val="bg-BG"/>
        </w:rPr>
        <w:t>Лица на фигури</w:t>
      </w:r>
    </w:p>
    <w:p w14:paraId="46C515F4" w14:textId="77777777" w:rsidR="0090594E" w:rsidRDefault="0090594E" w:rsidP="0090594E">
      <w:pPr>
        <w:spacing w:before="40" w:after="40"/>
      </w:pPr>
      <w:bookmarkStart w:id="1" w:name="_Hlk82728370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в която потребителят </w:t>
      </w:r>
      <w:r w:rsidRPr="00E5218E">
        <w:rPr>
          <w:b/>
          <w:lang w:val="bg-BG"/>
        </w:rPr>
        <w:t xml:space="preserve">въвежда вида и размерите на геометрична </w:t>
      </w:r>
      <w:r w:rsidRPr="00E5218E">
        <w:rPr>
          <w:lang w:val="bg-BG"/>
        </w:rPr>
        <w:t>фигура и пресмята лицето й</w:t>
      </w:r>
      <w:r w:rsidRPr="00E5218E">
        <w:t xml:space="preserve">. </w:t>
      </w:r>
      <w:r w:rsidRPr="00E5218E">
        <w:rPr>
          <w:lang w:val="bg-BG"/>
        </w:rPr>
        <w:t>Фигурите са четири вида</w:t>
      </w:r>
      <w:r w:rsidRPr="00E5218E">
        <w:t xml:space="preserve">: </w:t>
      </w:r>
      <w:r w:rsidRPr="00E5218E">
        <w:rPr>
          <w:lang w:val="bg-BG"/>
        </w:rPr>
        <w:t xml:space="preserve">квадрат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square</w:t>
      </w:r>
      <w:r w:rsidRPr="00E5218E">
        <w:t xml:space="preserve">), </w:t>
      </w:r>
      <w:r w:rsidRPr="00E5218E">
        <w:rPr>
          <w:lang w:val="bg-BG"/>
        </w:rPr>
        <w:t xml:space="preserve">правоъгълник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rectangle</w:t>
      </w:r>
      <w:r w:rsidRPr="00E5218E">
        <w:t xml:space="preserve">), </w:t>
      </w:r>
      <w:r w:rsidRPr="00E5218E">
        <w:rPr>
          <w:lang w:val="bg-BG"/>
        </w:rPr>
        <w:t xml:space="preserve">кръг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circle</w:t>
      </w:r>
      <w:r w:rsidRPr="00E5218E">
        <w:rPr>
          <w:noProof/>
        </w:rPr>
        <w:t xml:space="preserve">) </w:t>
      </w:r>
      <w:r w:rsidRPr="00E5218E">
        <w:rPr>
          <w:lang w:val="bg-BG"/>
        </w:rPr>
        <w:t xml:space="preserve">и триъгълник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triangle</w:t>
      </w:r>
      <w:r w:rsidRPr="00E5218E">
        <w:t xml:space="preserve">). </w:t>
      </w:r>
      <w:r w:rsidRPr="00E5218E">
        <w:rPr>
          <w:lang w:val="bg-BG"/>
        </w:rPr>
        <w:t>На първия ред на входа се чете вида на фигурата</w:t>
      </w:r>
      <w:r>
        <w:rPr>
          <w:lang w:val="bg-BG"/>
        </w:rPr>
        <w:t xml:space="preserve"> </w:t>
      </w:r>
      <w:r>
        <w:t>(</w:t>
      </w:r>
      <w:r>
        <w:rPr>
          <w:lang w:val="bg-BG"/>
        </w:rPr>
        <w:t>текст със следните възможности:</w:t>
      </w:r>
      <w:r w:rsidRPr="00E5218E">
        <w:rPr>
          <w:lang w:val="bg-BG"/>
        </w:rPr>
        <w:t xml:space="preserve"> </w:t>
      </w:r>
      <w:r w:rsidRPr="00E5218E">
        <w:rPr>
          <w:rStyle w:val="CodeChar"/>
        </w:rPr>
        <w:t>square</w:t>
      </w:r>
      <w:r w:rsidRPr="00E5218E">
        <w:t xml:space="preserve">, </w:t>
      </w:r>
      <w:r w:rsidRPr="00E5218E">
        <w:rPr>
          <w:rStyle w:val="CodeChar"/>
        </w:rPr>
        <w:t>rectangle</w:t>
      </w:r>
      <w:r w:rsidRPr="00E5218E">
        <w:t xml:space="preserve">, </w:t>
      </w:r>
      <w:r w:rsidRPr="00E5218E">
        <w:rPr>
          <w:rStyle w:val="CodeChar"/>
        </w:rPr>
        <w:t>circle</w:t>
      </w:r>
      <w:r w:rsidRPr="00E5218E">
        <w:rPr>
          <w:noProof/>
        </w:rPr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rStyle w:val="CodeChar"/>
        </w:rPr>
        <w:t>triangle</w:t>
      </w:r>
      <w:r w:rsidRPr="00E5218E">
        <w:t xml:space="preserve">). </w:t>
      </w:r>
    </w:p>
    <w:p w14:paraId="11E7FE72" w14:textId="77777777" w:rsidR="0090594E" w:rsidRDefault="0090594E" w:rsidP="008356C7">
      <w:pPr>
        <w:pStyle w:val="ac"/>
        <w:numPr>
          <w:ilvl w:val="0"/>
          <w:numId w:val="7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квадрат (</w:t>
      </w:r>
      <w:r w:rsidRPr="00E5218E">
        <w:rPr>
          <w:rStyle w:val="CodeChar"/>
        </w:rPr>
        <w:t>square</w:t>
      </w:r>
      <w:r w:rsidRPr="00175320">
        <w:rPr>
          <w:rStyle w:val="CodeChar"/>
          <w:lang w:val="bg-BG"/>
        </w:rPr>
        <w:t>)</w:t>
      </w:r>
      <w:r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я ред се чете едно </w:t>
      </w:r>
      <w:r>
        <w:rPr>
          <w:lang w:val="bg-BG"/>
        </w:rPr>
        <w:t xml:space="preserve">дробно </w:t>
      </w:r>
      <w:r w:rsidRPr="00175320">
        <w:rPr>
          <w:lang w:val="bg-BG"/>
        </w:rPr>
        <w:t xml:space="preserve">число </w:t>
      </w:r>
      <w:r w:rsidRPr="00E5218E">
        <w:t xml:space="preserve">- </w:t>
      </w:r>
      <w:r w:rsidRPr="00175320">
        <w:rPr>
          <w:lang w:val="bg-BG"/>
        </w:rPr>
        <w:t>дължина на страната му</w:t>
      </w:r>
    </w:p>
    <w:p w14:paraId="0C1915DD" w14:textId="77777777" w:rsidR="0090594E" w:rsidRDefault="0090594E" w:rsidP="008356C7">
      <w:pPr>
        <w:pStyle w:val="ac"/>
        <w:numPr>
          <w:ilvl w:val="0"/>
          <w:numId w:val="7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правоъгълник (</w:t>
      </w:r>
      <w:r w:rsidRPr="00E5218E">
        <w:rPr>
          <w:rStyle w:val="CodeChar"/>
        </w:rPr>
        <w:t>rectangle</w:t>
      </w:r>
      <w:r w:rsidRPr="00175320">
        <w:rPr>
          <w:rStyle w:val="CodeChar"/>
          <w:lang w:val="bg-BG"/>
        </w:rPr>
        <w:t>)</w:t>
      </w:r>
      <w:r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те два реда четат две </w:t>
      </w:r>
      <w:r>
        <w:rPr>
          <w:lang w:val="bg-BG"/>
        </w:rPr>
        <w:t xml:space="preserve">дробни </w:t>
      </w:r>
      <w:r w:rsidRPr="00175320">
        <w:rPr>
          <w:lang w:val="bg-BG"/>
        </w:rPr>
        <w:t xml:space="preserve">числа </w:t>
      </w:r>
      <w:r w:rsidRPr="00E5218E">
        <w:t xml:space="preserve">- </w:t>
      </w:r>
      <w:r w:rsidRPr="00175320">
        <w:rPr>
          <w:lang w:val="bg-BG"/>
        </w:rPr>
        <w:t>дължините на страните му</w:t>
      </w:r>
    </w:p>
    <w:p w14:paraId="39686679" w14:textId="77777777" w:rsidR="0090594E" w:rsidRDefault="0090594E" w:rsidP="008356C7">
      <w:pPr>
        <w:pStyle w:val="ac"/>
        <w:numPr>
          <w:ilvl w:val="0"/>
          <w:numId w:val="7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кръг (</w:t>
      </w:r>
      <w:r w:rsidRPr="00E5218E">
        <w:rPr>
          <w:rStyle w:val="CodeChar"/>
        </w:rPr>
        <w:t>circle</w:t>
      </w:r>
      <w:r w:rsidRPr="00175320">
        <w:rPr>
          <w:rStyle w:val="CodeChar"/>
          <w:lang w:val="bg-BG"/>
        </w:rPr>
        <w:t>)</w:t>
      </w:r>
      <w:r>
        <w:rPr>
          <w:lang w:val="bg-BG"/>
        </w:rPr>
        <w:t xml:space="preserve">: </w:t>
      </w:r>
      <w:r w:rsidRPr="00175320">
        <w:rPr>
          <w:lang w:val="bg-BG"/>
        </w:rPr>
        <w:t xml:space="preserve">на следващия ред чете едно </w:t>
      </w:r>
      <w:r>
        <w:rPr>
          <w:lang w:val="bg-BG"/>
        </w:rPr>
        <w:t xml:space="preserve">дробно </w:t>
      </w:r>
      <w:r w:rsidRPr="00175320">
        <w:rPr>
          <w:lang w:val="bg-BG"/>
        </w:rPr>
        <w:t xml:space="preserve">число </w:t>
      </w:r>
      <w:r w:rsidRPr="00E5218E">
        <w:t xml:space="preserve">- </w:t>
      </w:r>
      <w:r w:rsidRPr="00175320">
        <w:rPr>
          <w:lang w:val="bg-BG"/>
        </w:rPr>
        <w:t>радиусът на кръга</w:t>
      </w:r>
    </w:p>
    <w:p w14:paraId="753009B8" w14:textId="77777777" w:rsidR="0090594E" w:rsidRPr="00175320" w:rsidRDefault="0090594E" w:rsidP="008356C7">
      <w:pPr>
        <w:pStyle w:val="ac"/>
        <w:numPr>
          <w:ilvl w:val="0"/>
          <w:numId w:val="7"/>
        </w:numPr>
        <w:spacing w:before="40" w:after="40"/>
        <w:rPr>
          <w:lang w:val="bg-BG"/>
        </w:rPr>
      </w:pPr>
      <w:r w:rsidRPr="00175320">
        <w:rPr>
          <w:lang w:val="bg-BG"/>
        </w:rPr>
        <w:lastRenderedPageBreak/>
        <w:t xml:space="preserve">Ако фигурата е </w:t>
      </w:r>
      <w:r w:rsidRPr="00175320">
        <w:rPr>
          <w:b/>
          <w:lang w:val="bg-BG"/>
        </w:rPr>
        <w:t>триъгълник (</w:t>
      </w:r>
      <w:r w:rsidRPr="00E5218E">
        <w:rPr>
          <w:rStyle w:val="CodeChar"/>
        </w:rPr>
        <w:t>triangle</w:t>
      </w:r>
      <w:r w:rsidRPr="00175320">
        <w:rPr>
          <w:rStyle w:val="CodeChar"/>
          <w:lang w:val="bg-BG"/>
        </w:rPr>
        <w:t>)</w:t>
      </w:r>
      <w:r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те два реда четат две </w:t>
      </w:r>
      <w:r>
        <w:rPr>
          <w:lang w:val="bg-BG"/>
        </w:rPr>
        <w:t xml:space="preserve">дробни </w:t>
      </w:r>
      <w:r w:rsidRPr="00175320">
        <w:rPr>
          <w:lang w:val="bg-BG"/>
        </w:rPr>
        <w:t xml:space="preserve">числа </w:t>
      </w:r>
      <w:r w:rsidRPr="00E5218E">
        <w:t xml:space="preserve">- </w:t>
      </w:r>
      <w:r w:rsidRPr="00175320">
        <w:rPr>
          <w:lang w:val="bg-BG"/>
        </w:rPr>
        <w:t>дължината на страната му и дължината на височината към нея</w:t>
      </w:r>
    </w:p>
    <w:p w14:paraId="4EF1C8E9" w14:textId="77777777" w:rsidR="0090594E" w:rsidRPr="00E5218E" w:rsidRDefault="0090594E" w:rsidP="0090594E">
      <w:pPr>
        <w:spacing w:before="40" w:after="40"/>
        <w:rPr>
          <w:lang w:val="bg-BG"/>
        </w:rPr>
      </w:pPr>
      <w:r w:rsidRPr="00E5218E">
        <w:rPr>
          <w:lang w:val="bg-BG"/>
        </w:rPr>
        <w:t xml:space="preserve">Резултатът да се закръгли до </w:t>
      </w:r>
      <w:r w:rsidRPr="00E5218E">
        <w:rPr>
          <w:b/>
        </w:rPr>
        <w:t xml:space="preserve">3 </w:t>
      </w:r>
      <w:r w:rsidRPr="00E5218E">
        <w:rPr>
          <w:b/>
          <w:lang w:val="bg-BG"/>
        </w:rPr>
        <w:t xml:space="preserve">цифри след десетичната </w:t>
      </w:r>
      <w:r>
        <w:rPr>
          <w:b/>
          <w:lang w:val="bg-BG"/>
        </w:rPr>
        <w:t>запетая</w:t>
      </w:r>
      <w:r w:rsidRPr="00E5218E">
        <w:t xml:space="preserve">. </w:t>
      </w:r>
    </w:p>
    <w:p w14:paraId="2CB5703B" w14:textId="77777777" w:rsidR="0090594E" w:rsidRPr="00E5218E" w:rsidRDefault="0090594E" w:rsidP="0090594E">
      <w:pPr>
        <w:pStyle w:val="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af"/>
        <w:tblW w:w="980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949"/>
        <w:gridCol w:w="255"/>
        <w:gridCol w:w="1380"/>
        <w:gridCol w:w="1138"/>
        <w:gridCol w:w="360"/>
        <w:gridCol w:w="1017"/>
        <w:gridCol w:w="1138"/>
        <w:gridCol w:w="360"/>
        <w:gridCol w:w="1259"/>
        <w:gridCol w:w="933"/>
      </w:tblGrid>
      <w:tr w:rsidR="0090594E" w:rsidRPr="00E5218E" w14:paraId="7056AC35" w14:textId="77777777" w:rsidTr="00BD78ED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79F5C41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949" w:type="dxa"/>
            <w:shd w:val="clear" w:color="auto" w:fill="D9D9D9" w:themeFill="background1" w:themeFillShade="D9"/>
            <w:vAlign w:val="center"/>
          </w:tcPr>
          <w:p w14:paraId="47A2F4C4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94E429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5801D461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93D851F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828E814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45C1DBC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CED804D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5FDCFE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1EADE001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0F775724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90594E" w:rsidRPr="00E5218E" w14:paraId="286B9E23" w14:textId="77777777" w:rsidTr="00BD78ED">
        <w:tc>
          <w:tcPr>
            <w:tcW w:w="1017" w:type="dxa"/>
          </w:tcPr>
          <w:p w14:paraId="48196CEE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square</w:t>
            </w:r>
          </w:p>
          <w:p w14:paraId="1274D416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949" w:type="dxa"/>
          </w:tcPr>
          <w:p w14:paraId="26F8F981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5.000</w:t>
            </w:r>
          </w:p>
        </w:tc>
        <w:tc>
          <w:tcPr>
            <w:tcW w:w="255" w:type="dxa"/>
            <w:vMerge/>
            <w:tcBorders>
              <w:bottom w:val="nil"/>
            </w:tcBorders>
            <w:shd w:val="clear" w:color="auto" w:fill="auto"/>
          </w:tcPr>
          <w:p w14:paraId="38889577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</w:tcPr>
          <w:p w14:paraId="6ADADAA2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rectangle</w:t>
            </w:r>
          </w:p>
          <w:p w14:paraId="690261F9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7</w:t>
            </w:r>
          </w:p>
          <w:p w14:paraId="1B7587AB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1138" w:type="dxa"/>
          </w:tcPr>
          <w:p w14:paraId="06E2686B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7.5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6CC7450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</w:tcPr>
          <w:p w14:paraId="5C96F7AE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circle</w:t>
            </w:r>
          </w:p>
          <w:p w14:paraId="26A8A727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138" w:type="dxa"/>
          </w:tcPr>
          <w:p w14:paraId="2F214DF3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13.09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BB82165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51E5E96C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triangle</w:t>
            </w:r>
          </w:p>
          <w:p w14:paraId="7C38A3E1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4.5</w:t>
            </w:r>
          </w:p>
          <w:p w14:paraId="23F3F22A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3" w:type="dxa"/>
          </w:tcPr>
          <w:p w14:paraId="609DFFCF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45.000</w:t>
            </w:r>
          </w:p>
        </w:tc>
      </w:tr>
      <w:bookmarkEnd w:id="1"/>
    </w:tbl>
    <w:p w14:paraId="00C8819A" w14:textId="77777777" w:rsidR="00B03782" w:rsidRPr="00B03782" w:rsidRDefault="00B03782" w:rsidP="00B03782">
      <w:pPr>
        <w:rPr>
          <w:lang w:val="bg-BG"/>
        </w:rPr>
      </w:pPr>
    </w:p>
    <w:p w14:paraId="2720B296" w14:textId="77777777" w:rsidR="00B03782" w:rsidRPr="00B03782" w:rsidRDefault="00B03782" w:rsidP="00B03782">
      <w:pPr>
        <w:rPr>
          <w:lang w:val="bg-BG"/>
        </w:rPr>
      </w:pPr>
    </w:p>
    <w:p w14:paraId="592EBD29" w14:textId="51658AA2" w:rsidR="00640502" w:rsidRPr="00B03782" w:rsidRDefault="00640502" w:rsidP="00B03782">
      <w:pPr>
        <w:rPr>
          <w:lang w:val="bg-BG"/>
        </w:rPr>
      </w:pPr>
    </w:p>
    <w:sectPr w:rsidR="00640502" w:rsidRPr="00B0378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73AC34" w14:textId="77777777" w:rsidR="00407474" w:rsidRDefault="00407474" w:rsidP="008068A2">
      <w:pPr>
        <w:spacing w:after="0" w:line="240" w:lineRule="auto"/>
      </w:pPr>
      <w:r>
        <w:separator/>
      </w:r>
    </w:p>
  </w:endnote>
  <w:endnote w:type="continuationSeparator" w:id="0">
    <w:p w14:paraId="671B6639" w14:textId="77777777" w:rsidR="00407474" w:rsidRDefault="004074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(Light">
    <w:altName w:val="Calibri"/>
    <w:panose1 w:val="00000000000000000000"/>
    <w:charset w:val="00"/>
    <w:family w:val="roman"/>
    <w:notTrueType/>
    <w:pitch w:val="default"/>
  </w:font>
  <w:font w:name="Calibri (Bold)">
    <w:altName w:val="Calibri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BB19AB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4B43E0" w14:textId="77777777" w:rsidR="00407474" w:rsidRDefault="00407474" w:rsidP="008068A2">
      <w:pPr>
        <w:spacing w:after="0" w:line="240" w:lineRule="auto"/>
      </w:pPr>
      <w:r>
        <w:separator/>
      </w:r>
    </w:p>
  </w:footnote>
  <w:footnote w:type="continuationSeparator" w:id="0">
    <w:p w14:paraId="7AAC983F" w14:textId="77777777" w:rsidR="00407474" w:rsidRDefault="004074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B407BA"/>
    <w:multiLevelType w:val="hybridMultilevel"/>
    <w:tmpl w:val="E1DC35C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0E1072"/>
    <w:multiLevelType w:val="hybridMultilevel"/>
    <w:tmpl w:val="19BA4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63148"/>
    <w:multiLevelType w:val="hybridMultilevel"/>
    <w:tmpl w:val="F1108CD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051FC8"/>
    <w:multiLevelType w:val="hybridMultilevel"/>
    <w:tmpl w:val="FBD82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8D0009"/>
    <w:multiLevelType w:val="hybridMultilevel"/>
    <w:tmpl w:val="1788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7181982">
    <w:abstractNumId w:val="1"/>
  </w:num>
  <w:num w:numId="2" w16cid:durableId="1814446223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3396251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67073662">
    <w:abstractNumId w:val="4"/>
  </w:num>
  <w:num w:numId="5" w16cid:durableId="5986004">
    <w:abstractNumId w:val="6"/>
  </w:num>
  <w:num w:numId="6" w16cid:durableId="1426147060">
    <w:abstractNumId w:val="3"/>
  </w:num>
  <w:num w:numId="7" w16cid:durableId="772358684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NzA0NTW0MDYDMpV0lIJTi4sz8/NACgxrAcPd+LA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7B0"/>
    <w:rsid w:val="002819B5"/>
    <w:rsid w:val="002853F4"/>
    <w:rsid w:val="002A2D2D"/>
    <w:rsid w:val="002A46FC"/>
    <w:rsid w:val="002C539D"/>
    <w:rsid w:val="002C71C6"/>
    <w:rsid w:val="002D07CA"/>
    <w:rsid w:val="002D2AFC"/>
    <w:rsid w:val="002E65EB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474"/>
    <w:rsid w:val="0041081C"/>
    <w:rsid w:val="004163C5"/>
    <w:rsid w:val="004311CA"/>
    <w:rsid w:val="0047331A"/>
    <w:rsid w:val="0047640B"/>
    <w:rsid w:val="0047644B"/>
    <w:rsid w:val="00476D4B"/>
    <w:rsid w:val="00491748"/>
    <w:rsid w:val="004A7E77"/>
    <w:rsid w:val="004B0253"/>
    <w:rsid w:val="004B050C"/>
    <w:rsid w:val="004C0A80"/>
    <w:rsid w:val="004C443B"/>
    <w:rsid w:val="004D03E1"/>
    <w:rsid w:val="004D29A9"/>
    <w:rsid w:val="004D6634"/>
    <w:rsid w:val="004E0D4F"/>
    <w:rsid w:val="004E4C1E"/>
    <w:rsid w:val="0050017E"/>
    <w:rsid w:val="00502ED7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1892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5B1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2687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56C7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94E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7AF3"/>
    <w:rsid w:val="009B4FB4"/>
    <w:rsid w:val="009C0C39"/>
    <w:rsid w:val="009D1805"/>
    <w:rsid w:val="009E1A09"/>
    <w:rsid w:val="00A02545"/>
    <w:rsid w:val="00A025E6"/>
    <w:rsid w:val="00A05555"/>
    <w:rsid w:val="00A06D89"/>
    <w:rsid w:val="00A1453D"/>
    <w:rsid w:val="00A3175F"/>
    <w:rsid w:val="00A3207C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666E"/>
    <w:rsid w:val="00AE05D3"/>
    <w:rsid w:val="00AE355A"/>
    <w:rsid w:val="00B03782"/>
    <w:rsid w:val="00B06479"/>
    <w:rsid w:val="00B148DD"/>
    <w:rsid w:val="00B2472A"/>
    <w:rsid w:val="00B567F6"/>
    <w:rsid w:val="00B56DF3"/>
    <w:rsid w:val="00B57A5C"/>
    <w:rsid w:val="00B6185B"/>
    <w:rsid w:val="00B638EB"/>
    <w:rsid w:val="00B63DED"/>
    <w:rsid w:val="00B74603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484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28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BCA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5FF7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731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D30805AA-5CCE-4414-BACC-19FCBB4DE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9059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80EB5-D60B-40A6-8550-ED45E1CA6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609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4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14</cp:revision>
  <cp:lastPrinted>2015-10-26T22:35:00Z</cp:lastPrinted>
  <dcterms:created xsi:type="dcterms:W3CDTF">2019-11-12T12:29:00Z</dcterms:created>
  <dcterms:modified xsi:type="dcterms:W3CDTF">2024-12-23T14:32:00Z</dcterms:modified>
  <cp:category>programming;education;software engineering;software development</cp:category>
</cp:coreProperties>
</file>